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4E661C" w:rsidRPr="00DC6183" w:rsidRDefault="004E661C" w:rsidP="004E661C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4E661C" w:rsidRPr="00DC6183" w:rsidRDefault="004E661C" w:rsidP="004E661C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4E661C" w:rsidRPr="00DC6183" w:rsidRDefault="004E661C" w:rsidP="004E661C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524</w:t>
      </w:r>
    </w:p>
    <w:p w:rsidR="004E661C" w:rsidRPr="00DC6183" w:rsidRDefault="004E661C" w:rsidP="004E661C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25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2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4E661C" w:rsidRPr="00FF2AAB" w:rsidRDefault="004E661C" w:rsidP="004E661C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4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4E661C" w:rsidRPr="0030657B" w:rsidRDefault="004E661C" w:rsidP="004E661C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lang w:val="en-ZA"/>
        </w:rPr>
      </w:pPr>
      <w:r w:rsidRPr="0030657B">
        <w:rPr>
          <w:rFonts w:ascii="Arial" w:hAnsi="Arial" w:cs="Arial"/>
          <w:b/>
          <w:lang w:val="en-ZA"/>
        </w:rPr>
        <w:t xml:space="preserve">Mr I S </w:t>
      </w:r>
      <w:proofErr w:type="spellStart"/>
      <w:r w:rsidRPr="0030657B">
        <w:rPr>
          <w:rFonts w:ascii="Arial" w:hAnsi="Arial" w:cs="Arial"/>
          <w:b/>
          <w:lang w:val="en-ZA"/>
        </w:rPr>
        <w:t>Seitlholo</w:t>
      </w:r>
      <w:proofErr w:type="spellEnd"/>
      <w:r w:rsidRPr="0030657B">
        <w:rPr>
          <w:rFonts w:ascii="Arial" w:hAnsi="Arial" w:cs="Arial"/>
          <w:b/>
          <w:lang w:val="en-ZA"/>
        </w:rPr>
        <w:t xml:space="preserve"> (DA) to ask the Minister of Higher Education, Science and Innovation</w:t>
      </w:r>
      <w:r w:rsidR="00940148" w:rsidRPr="0030657B">
        <w:rPr>
          <w:rFonts w:ascii="Arial" w:hAnsi="Arial" w:cs="Arial"/>
          <w:b/>
          <w:lang w:val="en-ZA"/>
        </w:rPr>
        <w:fldChar w:fldCharType="begin"/>
      </w:r>
      <w:r w:rsidRPr="0030657B">
        <w:rPr>
          <w:rFonts w:ascii="Arial" w:hAnsi="Arial" w:cs="Arial"/>
          <w:lang w:val="en-ZA"/>
        </w:rPr>
        <w:instrText xml:space="preserve"> XE "</w:instrText>
      </w:r>
      <w:r w:rsidRPr="0030657B">
        <w:rPr>
          <w:rFonts w:ascii="Arial" w:hAnsi="Arial" w:cs="Arial"/>
          <w:b/>
        </w:rPr>
        <w:instrText>Higher Education, Science and Innovation</w:instrText>
      </w:r>
      <w:r w:rsidRPr="0030657B">
        <w:rPr>
          <w:rFonts w:ascii="Arial" w:hAnsi="Arial" w:cs="Arial"/>
          <w:lang w:val="en-ZA"/>
        </w:rPr>
        <w:instrText xml:space="preserve">" </w:instrText>
      </w:r>
      <w:r w:rsidR="00940148" w:rsidRPr="0030657B">
        <w:rPr>
          <w:rFonts w:ascii="Arial" w:hAnsi="Arial" w:cs="Arial"/>
          <w:b/>
          <w:lang w:val="en-ZA"/>
        </w:rPr>
        <w:fldChar w:fldCharType="end"/>
      </w:r>
      <w:r w:rsidRPr="0030657B">
        <w:rPr>
          <w:rFonts w:ascii="Arial" w:hAnsi="Arial" w:cs="Arial"/>
          <w:b/>
          <w:lang w:val="en-ZA"/>
        </w:rPr>
        <w:t xml:space="preserve">: </w:t>
      </w:r>
    </w:p>
    <w:p w:rsidR="004E661C" w:rsidRDefault="004E661C" w:rsidP="004E661C">
      <w:pPr>
        <w:spacing w:before="100" w:beforeAutospacing="1" w:after="100" w:afterAutospacing="1" w:line="360" w:lineRule="auto"/>
        <w:ind w:left="720"/>
        <w:jc w:val="both"/>
        <w:rPr>
          <w:rFonts w:ascii="Arial" w:hAnsi="Arial" w:cs="Arial"/>
          <w:lang w:val="en-ZA"/>
        </w:rPr>
      </w:pPr>
      <w:r w:rsidRPr="0030657B">
        <w:rPr>
          <w:rFonts w:ascii="Arial" w:hAnsi="Arial" w:cs="Arial"/>
          <w:lang w:val="en-ZA"/>
        </w:rPr>
        <w:t>What is the (a) make, (b) model, (c) year of manufacture, (d) price and (e) purchase date of each vehicle purchased for use by (</w:t>
      </w:r>
      <w:proofErr w:type="spellStart"/>
      <w:r w:rsidRPr="0030657B">
        <w:rPr>
          <w:rFonts w:ascii="Arial" w:hAnsi="Arial" w:cs="Arial"/>
          <w:lang w:val="en-ZA"/>
        </w:rPr>
        <w:t>i</w:t>
      </w:r>
      <w:proofErr w:type="spellEnd"/>
      <w:r w:rsidRPr="0030657B">
        <w:rPr>
          <w:rFonts w:ascii="Arial" w:hAnsi="Arial" w:cs="Arial"/>
          <w:lang w:val="en-ZA"/>
        </w:rPr>
        <w:t>) him and (ii) the Deputy Minister since 29 May 2019?</w:t>
      </w:r>
      <w:r w:rsidRPr="0030657B">
        <w:rPr>
          <w:rFonts w:ascii="Arial" w:hAnsi="Arial" w:cs="Arial"/>
          <w:lang w:val="en-ZA"/>
        </w:rPr>
        <w:tab/>
      </w:r>
      <w:r w:rsidRPr="0030657B">
        <w:rPr>
          <w:rFonts w:ascii="Arial" w:hAnsi="Arial" w:cs="Arial"/>
          <w:lang w:val="en-ZA"/>
        </w:rPr>
        <w:tab/>
      </w:r>
      <w:r w:rsidRPr="0030657B">
        <w:rPr>
          <w:rFonts w:ascii="Arial" w:hAnsi="Arial" w:cs="Arial"/>
          <w:lang w:val="en-ZA"/>
        </w:rPr>
        <w:tab/>
      </w:r>
      <w:r w:rsidRPr="0030657B">
        <w:rPr>
          <w:rFonts w:ascii="Arial" w:hAnsi="Arial" w:cs="Arial"/>
          <w:lang w:val="en-ZA"/>
        </w:rPr>
        <w:tab/>
      </w:r>
      <w:r w:rsidRPr="0030657B">
        <w:rPr>
          <w:rFonts w:ascii="Arial" w:hAnsi="Arial" w:cs="Arial"/>
          <w:lang w:val="en-ZA"/>
        </w:rPr>
        <w:tab/>
      </w:r>
      <w:r w:rsidRPr="0030657B">
        <w:rPr>
          <w:rFonts w:ascii="Arial" w:hAnsi="Arial" w:cs="Arial"/>
          <w:lang w:val="en-ZA"/>
        </w:rPr>
        <w:tab/>
      </w:r>
      <w:r w:rsidRPr="0030657B">
        <w:rPr>
          <w:rFonts w:ascii="Arial" w:hAnsi="Arial" w:cs="Arial"/>
          <w:lang w:val="en-ZA"/>
        </w:rPr>
        <w:tab/>
      </w:r>
      <w:r w:rsidRPr="0030657B">
        <w:rPr>
          <w:rFonts w:ascii="Arial" w:hAnsi="Arial" w:cs="Arial"/>
          <w:lang w:val="en-ZA"/>
        </w:rPr>
        <w:tab/>
      </w:r>
      <w:r w:rsidRPr="0030657B">
        <w:rPr>
          <w:rFonts w:ascii="Arial" w:hAnsi="Arial" w:cs="Arial"/>
          <w:lang w:val="en-ZA"/>
        </w:rPr>
        <w:tab/>
      </w:r>
    </w:p>
    <w:p w:rsidR="004E661C" w:rsidRPr="0030657B" w:rsidRDefault="004E661C" w:rsidP="004E661C">
      <w:pPr>
        <w:spacing w:before="100" w:beforeAutospacing="1" w:after="100" w:afterAutospacing="1" w:line="360" w:lineRule="auto"/>
        <w:ind w:left="7200" w:firstLine="720"/>
        <w:jc w:val="both"/>
        <w:rPr>
          <w:rFonts w:ascii="Arial" w:hAnsi="Arial" w:cs="Arial"/>
          <w:b/>
          <w:lang w:val="en-ZA"/>
        </w:rPr>
      </w:pPr>
      <w:r w:rsidRPr="0030657B">
        <w:rPr>
          <w:rFonts w:ascii="Arial" w:hAnsi="Arial" w:cs="Arial"/>
          <w:b/>
          <w:lang w:val="en-ZA"/>
        </w:rPr>
        <w:t>NW590E</w:t>
      </w:r>
    </w:p>
    <w:p w:rsidR="004E661C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661C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661C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661C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661C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661C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661C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661C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661C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661C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661C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bookmarkStart w:id="1" w:name="_GoBack"/>
      <w:bookmarkEnd w:id="1"/>
      <w:r w:rsidRPr="004F3DF8">
        <w:rPr>
          <w:rFonts w:ascii="Arial" w:hAnsi="Arial" w:cs="Arial"/>
          <w:b/>
        </w:rPr>
        <w:lastRenderedPageBreak/>
        <w:t>REPLY:</w:t>
      </w:r>
    </w:p>
    <w:p w:rsidR="004E661C" w:rsidRPr="00BC0A58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lang w:val="en-ZA"/>
        </w:rPr>
      </w:pPr>
      <w:r w:rsidRPr="00BC0A58">
        <w:rPr>
          <w:rFonts w:ascii="Arial" w:hAnsi="Arial" w:cs="Arial"/>
          <w:b/>
          <w:lang w:val="en-ZA"/>
        </w:rPr>
        <w:t>DEPARTMENT OF SCIENCE AND INNOVATION</w:t>
      </w:r>
    </w:p>
    <w:tbl>
      <w:tblPr>
        <w:tblW w:w="845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50"/>
        <w:gridCol w:w="2687"/>
        <w:gridCol w:w="3821"/>
      </w:tblGrid>
      <w:tr w:rsidR="004E661C" w:rsidRPr="00BC0A58" w:rsidTr="00D41A14">
        <w:trPr>
          <w:trHeight w:val="635"/>
        </w:trPr>
        <w:tc>
          <w:tcPr>
            <w:tcW w:w="1950" w:type="dxa"/>
            <w:shd w:val="clear" w:color="auto" w:fill="A6A6A6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687" w:type="dxa"/>
            <w:shd w:val="clear" w:color="auto" w:fill="A6A6A6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Minister</w:t>
            </w:r>
          </w:p>
        </w:tc>
        <w:tc>
          <w:tcPr>
            <w:tcW w:w="3821" w:type="dxa"/>
            <w:shd w:val="clear" w:color="auto" w:fill="A6A6A6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Deputy Minister</w:t>
            </w:r>
          </w:p>
        </w:tc>
      </w:tr>
      <w:tr w:rsidR="004E661C" w:rsidRPr="00BC0A58" w:rsidTr="00D41A14">
        <w:trPr>
          <w:trHeight w:val="358"/>
        </w:trPr>
        <w:tc>
          <w:tcPr>
            <w:tcW w:w="1950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a)</w:t>
            </w:r>
          </w:p>
        </w:tc>
        <w:tc>
          <w:tcPr>
            <w:tcW w:w="2687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</w:t>
            </w:r>
            <w:proofErr w:type="spellStart"/>
            <w:r w:rsidRPr="00BC0A58">
              <w:rPr>
                <w:rFonts w:ascii="Arial" w:hAnsi="Arial" w:cs="Arial"/>
                <w:b/>
                <w:lang w:val="en-US"/>
              </w:rPr>
              <w:t>i</w:t>
            </w:r>
            <w:proofErr w:type="spellEnd"/>
            <w:r w:rsidRPr="00BC0A58">
              <w:rPr>
                <w:rFonts w:ascii="Arial" w:hAnsi="Arial" w:cs="Arial"/>
                <w:b/>
                <w:lang w:val="en-US"/>
              </w:rPr>
              <w:t>) N/A</w:t>
            </w:r>
          </w:p>
        </w:tc>
        <w:tc>
          <w:tcPr>
            <w:tcW w:w="3821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ii) BMW</w:t>
            </w:r>
          </w:p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</w:tr>
      <w:tr w:rsidR="004E661C" w:rsidRPr="00BC0A58" w:rsidTr="00D41A14">
        <w:trPr>
          <w:trHeight w:val="727"/>
        </w:trPr>
        <w:tc>
          <w:tcPr>
            <w:tcW w:w="1950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b)</w:t>
            </w:r>
          </w:p>
        </w:tc>
        <w:tc>
          <w:tcPr>
            <w:tcW w:w="2687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</w:t>
            </w:r>
            <w:proofErr w:type="spellStart"/>
            <w:r w:rsidRPr="00BC0A58">
              <w:rPr>
                <w:rFonts w:ascii="Arial" w:hAnsi="Arial" w:cs="Arial"/>
                <w:b/>
                <w:lang w:val="en-US"/>
              </w:rPr>
              <w:t>i</w:t>
            </w:r>
            <w:proofErr w:type="spellEnd"/>
            <w:r w:rsidRPr="00BC0A58">
              <w:rPr>
                <w:rFonts w:ascii="Arial" w:hAnsi="Arial" w:cs="Arial"/>
                <w:b/>
                <w:lang w:val="en-US"/>
              </w:rPr>
              <w:t>) N/A</w:t>
            </w:r>
          </w:p>
        </w:tc>
        <w:tc>
          <w:tcPr>
            <w:tcW w:w="3821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ii) X3 XDRIVE 20D</w:t>
            </w:r>
          </w:p>
        </w:tc>
      </w:tr>
      <w:tr w:rsidR="004E661C" w:rsidRPr="00BC0A58" w:rsidTr="00D41A14">
        <w:trPr>
          <w:trHeight w:val="727"/>
        </w:trPr>
        <w:tc>
          <w:tcPr>
            <w:tcW w:w="1950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c)</w:t>
            </w:r>
          </w:p>
        </w:tc>
        <w:tc>
          <w:tcPr>
            <w:tcW w:w="2687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</w:t>
            </w:r>
            <w:proofErr w:type="spellStart"/>
            <w:r w:rsidRPr="00BC0A58">
              <w:rPr>
                <w:rFonts w:ascii="Arial" w:hAnsi="Arial" w:cs="Arial"/>
                <w:b/>
                <w:lang w:val="en-US"/>
              </w:rPr>
              <w:t>i</w:t>
            </w:r>
            <w:proofErr w:type="spellEnd"/>
            <w:r w:rsidRPr="00BC0A58">
              <w:rPr>
                <w:rFonts w:ascii="Arial" w:hAnsi="Arial" w:cs="Arial"/>
                <w:b/>
                <w:lang w:val="en-US"/>
              </w:rPr>
              <w:t>) N/A</w:t>
            </w:r>
          </w:p>
        </w:tc>
        <w:tc>
          <w:tcPr>
            <w:tcW w:w="3821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ii) 2021</w:t>
            </w:r>
          </w:p>
        </w:tc>
      </w:tr>
      <w:tr w:rsidR="004E661C" w:rsidRPr="00BC0A58" w:rsidTr="00D41A14">
        <w:trPr>
          <w:trHeight w:val="727"/>
        </w:trPr>
        <w:tc>
          <w:tcPr>
            <w:tcW w:w="1950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d)</w:t>
            </w:r>
          </w:p>
        </w:tc>
        <w:tc>
          <w:tcPr>
            <w:tcW w:w="2687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</w:t>
            </w:r>
            <w:proofErr w:type="spellStart"/>
            <w:r w:rsidRPr="00BC0A58">
              <w:rPr>
                <w:rFonts w:ascii="Arial" w:hAnsi="Arial" w:cs="Arial"/>
                <w:b/>
                <w:lang w:val="en-US"/>
              </w:rPr>
              <w:t>i</w:t>
            </w:r>
            <w:proofErr w:type="spellEnd"/>
            <w:r w:rsidRPr="00BC0A58">
              <w:rPr>
                <w:rFonts w:ascii="Arial" w:hAnsi="Arial" w:cs="Arial"/>
                <w:b/>
                <w:lang w:val="en-US"/>
              </w:rPr>
              <w:t>) N/A</w:t>
            </w:r>
          </w:p>
        </w:tc>
        <w:tc>
          <w:tcPr>
            <w:tcW w:w="3821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ii) R761 199.40</w:t>
            </w:r>
          </w:p>
        </w:tc>
      </w:tr>
      <w:tr w:rsidR="004E661C" w:rsidRPr="00BC0A58" w:rsidTr="00D41A14">
        <w:trPr>
          <w:trHeight w:val="727"/>
        </w:trPr>
        <w:tc>
          <w:tcPr>
            <w:tcW w:w="1950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e)</w:t>
            </w:r>
          </w:p>
        </w:tc>
        <w:tc>
          <w:tcPr>
            <w:tcW w:w="2687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</w:t>
            </w:r>
            <w:proofErr w:type="spellStart"/>
            <w:r w:rsidRPr="00BC0A58">
              <w:rPr>
                <w:rFonts w:ascii="Arial" w:hAnsi="Arial" w:cs="Arial"/>
                <w:b/>
                <w:lang w:val="en-US"/>
              </w:rPr>
              <w:t>i</w:t>
            </w:r>
            <w:proofErr w:type="spellEnd"/>
            <w:r w:rsidRPr="00BC0A58">
              <w:rPr>
                <w:rFonts w:ascii="Arial" w:hAnsi="Arial" w:cs="Arial"/>
                <w:b/>
                <w:lang w:val="en-US"/>
              </w:rPr>
              <w:t>) N/A</w:t>
            </w:r>
          </w:p>
        </w:tc>
        <w:tc>
          <w:tcPr>
            <w:tcW w:w="3821" w:type="dxa"/>
            <w:shd w:val="clear" w:color="auto" w:fill="auto"/>
          </w:tcPr>
          <w:p w:rsidR="004E661C" w:rsidRPr="00BC0A58" w:rsidRDefault="004E661C" w:rsidP="00D41A14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BC0A58">
              <w:rPr>
                <w:rFonts w:ascii="Arial" w:hAnsi="Arial" w:cs="Arial"/>
                <w:b/>
                <w:lang w:val="en-US"/>
              </w:rPr>
              <w:t>(ii)</w:t>
            </w:r>
            <w:r w:rsidRPr="00BC0A58">
              <w:rPr>
                <w:rFonts w:ascii="Arial" w:hAnsi="Arial" w:cs="Arial"/>
                <w:lang w:val="en-US"/>
              </w:rPr>
              <w:t xml:space="preserve"> </w:t>
            </w:r>
            <w:r w:rsidRPr="00BC0A58">
              <w:rPr>
                <w:rFonts w:ascii="Arial" w:hAnsi="Arial" w:cs="Arial"/>
                <w:b/>
                <w:lang w:val="en-US"/>
              </w:rPr>
              <w:t>12/10/2021</w:t>
            </w:r>
          </w:p>
        </w:tc>
      </w:tr>
    </w:tbl>
    <w:p w:rsidR="004E661C" w:rsidRPr="00FD745A" w:rsidRDefault="004E661C" w:rsidP="004E661C">
      <w:pPr>
        <w:spacing w:before="100" w:beforeAutospacing="1" w:after="100" w:afterAutospacing="1" w:line="360" w:lineRule="auto"/>
        <w:jc w:val="both"/>
        <w:rPr>
          <w:rFonts w:ascii="Arial" w:hAnsi="Arial" w:cs="Arial"/>
          <w:lang w:val="en-ZA"/>
        </w:rPr>
      </w:pPr>
    </w:p>
    <w:bookmarkEnd w:id="0"/>
    <w:p w:rsidR="00BD00C9" w:rsidRPr="00724B8B" w:rsidRDefault="00BD00C9" w:rsidP="00A3565E">
      <w:pPr>
        <w:spacing w:before="240"/>
        <w:jc w:val="center"/>
        <w:rPr>
          <w:rFonts w:ascii="Arial" w:eastAsia="Times New Roman" w:hAnsi="Arial" w:cs="Arial"/>
          <w:lang w:val="en-ZA" w:eastAsia="en-ZA"/>
        </w:rPr>
      </w:pPr>
    </w:p>
    <w:sectPr w:rsidR="00BD00C9" w:rsidRPr="00724B8B" w:rsidSect="00B26370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54F3D"/>
    <w:multiLevelType w:val="hybridMultilevel"/>
    <w:tmpl w:val="8138B12C"/>
    <w:lvl w:ilvl="0" w:tplc="7E0058E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7E3B3C"/>
    <w:multiLevelType w:val="multilevel"/>
    <w:tmpl w:val="66321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E8B10E4"/>
    <w:multiLevelType w:val="multilevel"/>
    <w:tmpl w:val="4F4E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3BA69D6"/>
    <w:multiLevelType w:val="hybridMultilevel"/>
    <w:tmpl w:val="1FCC18AC"/>
    <w:lvl w:ilvl="0" w:tplc="67D01D80">
      <w:start w:val="1"/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4D27EA0"/>
    <w:multiLevelType w:val="multilevel"/>
    <w:tmpl w:val="4532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6B01B29"/>
    <w:multiLevelType w:val="multilevel"/>
    <w:tmpl w:val="6A7A6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9033A08"/>
    <w:multiLevelType w:val="multilevel"/>
    <w:tmpl w:val="E7C86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A1843EE"/>
    <w:multiLevelType w:val="hybridMultilevel"/>
    <w:tmpl w:val="9C94469A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>
    <w:nsid w:val="234D6769"/>
    <w:multiLevelType w:val="multilevel"/>
    <w:tmpl w:val="F99ED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41C0AAA"/>
    <w:multiLevelType w:val="hybridMultilevel"/>
    <w:tmpl w:val="01569CFE"/>
    <w:lvl w:ilvl="0" w:tplc="4878A2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84762B"/>
    <w:multiLevelType w:val="hybridMultilevel"/>
    <w:tmpl w:val="5A4692D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C91D55"/>
    <w:multiLevelType w:val="multilevel"/>
    <w:tmpl w:val="0CD4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16C3C7D"/>
    <w:multiLevelType w:val="multilevel"/>
    <w:tmpl w:val="B55AE3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E545997"/>
    <w:multiLevelType w:val="multilevel"/>
    <w:tmpl w:val="76423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65852ED"/>
    <w:multiLevelType w:val="multilevel"/>
    <w:tmpl w:val="0CC0912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90C1022"/>
    <w:multiLevelType w:val="hybridMultilevel"/>
    <w:tmpl w:val="1618F410"/>
    <w:lvl w:ilvl="0" w:tplc="2D02F52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93716F2"/>
    <w:multiLevelType w:val="multilevel"/>
    <w:tmpl w:val="F704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01A3B94"/>
    <w:multiLevelType w:val="multilevel"/>
    <w:tmpl w:val="C262E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30771A7"/>
    <w:multiLevelType w:val="multilevel"/>
    <w:tmpl w:val="C29C6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43E2045"/>
    <w:multiLevelType w:val="hybridMultilevel"/>
    <w:tmpl w:val="D8CC98DE"/>
    <w:lvl w:ilvl="0" w:tplc="AD02ADE2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9A555CD"/>
    <w:multiLevelType w:val="hybridMultilevel"/>
    <w:tmpl w:val="C66E079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02D5F78"/>
    <w:multiLevelType w:val="multilevel"/>
    <w:tmpl w:val="8100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1D44255"/>
    <w:multiLevelType w:val="multilevel"/>
    <w:tmpl w:val="0A628C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237363A"/>
    <w:multiLevelType w:val="multilevel"/>
    <w:tmpl w:val="03E23C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3772296"/>
    <w:multiLevelType w:val="multilevel"/>
    <w:tmpl w:val="02C0C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6F34CA3"/>
    <w:multiLevelType w:val="multilevel"/>
    <w:tmpl w:val="A886B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ABD1C29"/>
    <w:multiLevelType w:val="multilevel"/>
    <w:tmpl w:val="153A9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2F73E36"/>
    <w:multiLevelType w:val="multilevel"/>
    <w:tmpl w:val="B656B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30D061C"/>
    <w:multiLevelType w:val="multilevel"/>
    <w:tmpl w:val="FE42B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37F2B82"/>
    <w:multiLevelType w:val="multilevel"/>
    <w:tmpl w:val="8CF86B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3BC4895"/>
    <w:multiLevelType w:val="multilevel"/>
    <w:tmpl w:val="6DB2CC5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7B721319"/>
    <w:multiLevelType w:val="multilevel"/>
    <w:tmpl w:val="AB1CF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C634687"/>
    <w:multiLevelType w:val="multilevel"/>
    <w:tmpl w:val="FDBCA87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21"/>
  </w:num>
  <w:num w:numId="3">
    <w:abstractNumId w:val="29"/>
  </w:num>
  <w:num w:numId="4">
    <w:abstractNumId w:val="3"/>
  </w:num>
  <w:num w:numId="5">
    <w:abstractNumId w:val="19"/>
  </w:num>
  <w:num w:numId="6">
    <w:abstractNumId w:val="7"/>
  </w:num>
  <w:num w:numId="7">
    <w:abstractNumId w:val="0"/>
  </w:num>
  <w:num w:numId="8">
    <w:abstractNumId w:val="15"/>
  </w:num>
  <w:num w:numId="9">
    <w:abstractNumId w:val="26"/>
  </w:num>
  <w:num w:numId="10">
    <w:abstractNumId w:val="9"/>
  </w:num>
  <w:num w:numId="11">
    <w:abstractNumId w:val="5"/>
  </w:num>
  <w:num w:numId="12">
    <w:abstractNumId w:val="17"/>
  </w:num>
  <w:num w:numId="13">
    <w:abstractNumId w:val="2"/>
  </w:num>
  <w:num w:numId="14">
    <w:abstractNumId w:val="25"/>
  </w:num>
  <w:num w:numId="15">
    <w:abstractNumId w:val="4"/>
  </w:num>
  <w:num w:numId="16">
    <w:abstractNumId w:val="24"/>
  </w:num>
  <w:num w:numId="17">
    <w:abstractNumId w:val="16"/>
  </w:num>
  <w:num w:numId="18">
    <w:abstractNumId w:val="28"/>
  </w:num>
  <w:num w:numId="19">
    <w:abstractNumId w:val="6"/>
  </w:num>
  <w:num w:numId="20">
    <w:abstractNumId w:val="13"/>
  </w:num>
  <w:num w:numId="21">
    <w:abstractNumId w:val="30"/>
  </w:num>
  <w:num w:numId="22">
    <w:abstractNumId w:val="1"/>
  </w:num>
  <w:num w:numId="23">
    <w:abstractNumId w:val="11"/>
  </w:num>
  <w:num w:numId="24">
    <w:abstractNumId w:val="8"/>
  </w:num>
  <w:num w:numId="25">
    <w:abstractNumId w:val="27"/>
  </w:num>
  <w:num w:numId="26">
    <w:abstractNumId w:val="18"/>
  </w:num>
  <w:num w:numId="27">
    <w:abstractNumId w:val="31"/>
  </w:num>
  <w:num w:numId="28">
    <w:abstractNumId w:val="22"/>
  </w:num>
  <w:num w:numId="29">
    <w:abstractNumId w:val="14"/>
  </w:num>
  <w:num w:numId="30">
    <w:abstractNumId w:val="32"/>
  </w:num>
  <w:num w:numId="31">
    <w:abstractNumId w:val="23"/>
  </w:num>
  <w:num w:numId="32">
    <w:abstractNumId w:val="12"/>
  </w:num>
  <w:num w:numId="33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4D66"/>
    <w:rsid w:val="000260DC"/>
    <w:rsid w:val="000262F1"/>
    <w:rsid w:val="00026729"/>
    <w:rsid w:val="00027136"/>
    <w:rsid w:val="00030E84"/>
    <w:rsid w:val="00036A4D"/>
    <w:rsid w:val="0004093A"/>
    <w:rsid w:val="000427EB"/>
    <w:rsid w:val="00042D11"/>
    <w:rsid w:val="0004639E"/>
    <w:rsid w:val="00046F4D"/>
    <w:rsid w:val="00052293"/>
    <w:rsid w:val="000526A8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5192"/>
    <w:rsid w:val="000B61E2"/>
    <w:rsid w:val="000B7FB5"/>
    <w:rsid w:val="000C1633"/>
    <w:rsid w:val="000C2A22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402E"/>
    <w:rsid w:val="00107276"/>
    <w:rsid w:val="0010795D"/>
    <w:rsid w:val="001100F3"/>
    <w:rsid w:val="00112616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1C7F"/>
    <w:rsid w:val="00135E62"/>
    <w:rsid w:val="00141436"/>
    <w:rsid w:val="00147BA4"/>
    <w:rsid w:val="00152D1A"/>
    <w:rsid w:val="0015436C"/>
    <w:rsid w:val="00154A43"/>
    <w:rsid w:val="001565E7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213A"/>
    <w:rsid w:val="00344509"/>
    <w:rsid w:val="0034605E"/>
    <w:rsid w:val="003461B2"/>
    <w:rsid w:val="0034657C"/>
    <w:rsid w:val="00347EC2"/>
    <w:rsid w:val="003517A1"/>
    <w:rsid w:val="00351E0F"/>
    <w:rsid w:val="00352D90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5F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661C"/>
    <w:rsid w:val="004E6EF5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E3EAD"/>
    <w:rsid w:val="005E4870"/>
    <w:rsid w:val="005E7F9E"/>
    <w:rsid w:val="005F16B5"/>
    <w:rsid w:val="005F3BED"/>
    <w:rsid w:val="005F4881"/>
    <w:rsid w:val="005F63EC"/>
    <w:rsid w:val="005F7DF2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46994"/>
    <w:rsid w:val="0064794A"/>
    <w:rsid w:val="00653079"/>
    <w:rsid w:val="00653C00"/>
    <w:rsid w:val="006552F7"/>
    <w:rsid w:val="006571EC"/>
    <w:rsid w:val="0065728F"/>
    <w:rsid w:val="006623AF"/>
    <w:rsid w:val="006639B1"/>
    <w:rsid w:val="00667ADE"/>
    <w:rsid w:val="00674CD8"/>
    <w:rsid w:val="006775D9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8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1D95"/>
    <w:rsid w:val="007B232C"/>
    <w:rsid w:val="007B4860"/>
    <w:rsid w:val="007B61A3"/>
    <w:rsid w:val="007B6AD7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36B8"/>
    <w:rsid w:val="008A4422"/>
    <w:rsid w:val="008A5101"/>
    <w:rsid w:val="008A5D41"/>
    <w:rsid w:val="008A666F"/>
    <w:rsid w:val="008B0180"/>
    <w:rsid w:val="008B316C"/>
    <w:rsid w:val="008B33D4"/>
    <w:rsid w:val="008B65EA"/>
    <w:rsid w:val="008B6923"/>
    <w:rsid w:val="008B6B7B"/>
    <w:rsid w:val="008C050A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148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2541"/>
    <w:rsid w:val="009B3A03"/>
    <w:rsid w:val="009B4543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65E"/>
    <w:rsid w:val="00A35717"/>
    <w:rsid w:val="00A35E21"/>
    <w:rsid w:val="00A37101"/>
    <w:rsid w:val="00A37621"/>
    <w:rsid w:val="00A43B86"/>
    <w:rsid w:val="00A4607B"/>
    <w:rsid w:val="00A51526"/>
    <w:rsid w:val="00A524C1"/>
    <w:rsid w:val="00A524E1"/>
    <w:rsid w:val="00A53CDA"/>
    <w:rsid w:val="00A55B89"/>
    <w:rsid w:val="00A613BD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4B09"/>
    <w:rsid w:val="00B64A91"/>
    <w:rsid w:val="00B72B17"/>
    <w:rsid w:val="00B757E2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CB9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E713B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172EDCD85052418FB7CF3EDB607B2B" ma:contentTypeVersion="10" ma:contentTypeDescription="Create a new document." ma:contentTypeScope="" ma:versionID="7b142b2f3c58b2d24dc75504636f1aaa">
  <xsd:schema xmlns:xsd="http://www.w3.org/2001/XMLSchema" xmlns:xs="http://www.w3.org/2001/XMLSchema" xmlns:p="http://schemas.microsoft.com/office/2006/metadata/properties" xmlns:ns3="e49c6129-34a5-48f5-8e0f-5b8204c68096" targetNamespace="http://schemas.microsoft.com/office/2006/metadata/properties" ma:root="true" ma:fieldsID="cd183ffa3cf13f0d29c3de6b76939e91" ns3:_="">
    <xsd:import namespace="e49c6129-34a5-48f5-8e0f-5b8204c68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c6129-34a5-48f5-8e0f-5b8204c68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7EE213-8AE2-4EE2-8FC8-2DF0AEC4C9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c6129-34a5-48f5-8e0f-5b8204c68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1E5B00-1E29-4C59-854F-2EFD4DF45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03-22T09:26:00Z</dcterms:created>
  <dcterms:modified xsi:type="dcterms:W3CDTF">2022-03-22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172EDCD85052418FB7CF3EDB607B2B</vt:lpwstr>
  </property>
</Properties>
</file>